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D7630" w14:textId="67663022" w:rsidR="00E10B95" w:rsidRDefault="00E10B95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9"/>
        <w:gridCol w:w="3795"/>
        <w:gridCol w:w="1281"/>
        <w:gridCol w:w="1359"/>
        <w:gridCol w:w="1362"/>
      </w:tblGrid>
      <w:tr w:rsidR="005E6613" w:rsidRPr="005E6613" w14:paraId="485F974B" w14:textId="77777777" w:rsidTr="000D7124">
        <w:tc>
          <w:tcPr>
            <w:tcW w:w="9016" w:type="dxa"/>
            <w:gridSpan w:val="5"/>
          </w:tcPr>
          <w:p w14:paraId="3F7D6384" w14:textId="1A09B2D1" w:rsidR="005E6613" w:rsidRPr="005E6613" w:rsidRDefault="005E6613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lang w:val="en-US"/>
              </w:rPr>
              <w:t>Table S1. Microsatellite loci genoty</w:t>
            </w:r>
            <w:r>
              <w:rPr>
                <w:lang w:val="en-US"/>
              </w:rPr>
              <w:t>ped</w:t>
            </w:r>
            <w:r w:rsidRPr="005E6613">
              <w:rPr>
                <w:lang w:val="en-US"/>
              </w:rPr>
              <w:t xml:space="preserve"> and their corresponding primer specifications.</w:t>
            </w:r>
          </w:p>
        </w:tc>
      </w:tr>
      <w:tr w:rsidR="006D3A87" w:rsidRPr="005E6613" w14:paraId="462D3F2D" w14:textId="631F99F5" w:rsidTr="005E6613">
        <w:tc>
          <w:tcPr>
            <w:tcW w:w="1219" w:type="dxa"/>
          </w:tcPr>
          <w:p w14:paraId="208101D7" w14:textId="50226556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Primer ID</w:t>
            </w:r>
          </w:p>
        </w:tc>
        <w:tc>
          <w:tcPr>
            <w:tcW w:w="3795" w:type="dxa"/>
          </w:tcPr>
          <w:p w14:paraId="10305A91" w14:textId="63B9C0C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Sequence </w:t>
            </w:r>
            <w:r w:rsidR="001C5525" w:rsidRPr="005E6613">
              <w:rPr>
                <w:rFonts w:asciiTheme="majorBidi" w:hAnsiTheme="majorBidi" w:cstheme="majorBidi"/>
                <w:lang w:val="en-US"/>
              </w:rPr>
              <w:t>(5’-3’)</w:t>
            </w:r>
          </w:p>
        </w:tc>
        <w:tc>
          <w:tcPr>
            <w:tcW w:w="1281" w:type="dxa"/>
          </w:tcPr>
          <w:p w14:paraId="2A0F2EC4" w14:textId="28F33AB6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Repeat </w:t>
            </w:r>
          </w:p>
        </w:tc>
        <w:tc>
          <w:tcPr>
            <w:tcW w:w="1359" w:type="dxa"/>
          </w:tcPr>
          <w:p w14:paraId="2381D0A0" w14:textId="59D2B5BC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Annealing temperature </w:t>
            </w:r>
          </w:p>
        </w:tc>
        <w:tc>
          <w:tcPr>
            <w:tcW w:w="1362" w:type="dxa"/>
          </w:tcPr>
          <w:p w14:paraId="4E622ED5" w14:textId="4D439165" w:rsidR="006D3A87" w:rsidRPr="005E6613" w:rsidRDefault="00010B8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Observed </w:t>
            </w:r>
            <w:r w:rsidR="006D3A87" w:rsidRPr="005E6613">
              <w:rPr>
                <w:rFonts w:asciiTheme="majorBidi" w:hAnsiTheme="majorBidi" w:cstheme="majorBidi"/>
                <w:lang w:val="en-US"/>
              </w:rPr>
              <w:t xml:space="preserve">Allele Size </w:t>
            </w:r>
            <w:r w:rsidRPr="005E6613">
              <w:rPr>
                <w:rFonts w:asciiTheme="majorBidi" w:hAnsiTheme="majorBidi" w:cstheme="majorBidi"/>
                <w:lang w:val="en-US"/>
              </w:rPr>
              <w:t xml:space="preserve">range </w:t>
            </w:r>
          </w:p>
        </w:tc>
      </w:tr>
      <w:tr w:rsidR="006D3A87" w:rsidRPr="005E6613" w14:paraId="778A919B" w14:textId="27AB91A0" w:rsidTr="005E6613">
        <w:trPr>
          <w:trHeight w:val="108"/>
        </w:trPr>
        <w:tc>
          <w:tcPr>
            <w:tcW w:w="1219" w:type="dxa"/>
            <w:vMerge w:val="restart"/>
          </w:tcPr>
          <w:p w14:paraId="50DD6BE7" w14:textId="7776EFB9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KleSSR16</w:t>
            </w:r>
          </w:p>
        </w:tc>
        <w:tc>
          <w:tcPr>
            <w:tcW w:w="3795" w:type="dxa"/>
          </w:tcPr>
          <w:p w14:paraId="59814C7E" w14:textId="05A68D06" w:rsidR="006D3A87" w:rsidRPr="005E6613" w:rsidRDefault="001C5525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</w:rPr>
              <w:t xml:space="preserve">F- </w:t>
            </w:r>
            <w:r w:rsidRPr="005E6613">
              <w:rPr>
                <w:rFonts w:asciiTheme="majorBidi" w:hAnsiTheme="majorBidi" w:cstheme="majorBidi"/>
              </w:rPr>
              <w:t>GTGGATCGGACGGGATTTCT</w:t>
            </w:r>
          </w:p>
        </w:tc>
        <w:tc>
          <w:tcPr>
            <w:tcW w:w="1281" w:type="dxa"/>
            <w:vMerge w:val="restart"/>
          </w:tcPr>
          <w:p w14:paraId="506053DE" w14:textId="286D0962" w:rsidR="006D3A87" w:rsidRPr="005E6613" w:rsidRDefault="00775F82">
            <w:pPr>
              <w:rPr>
                <w:rFonts w:asciiTheme="majorBidi" w:hAnsiTheme="majorBidi" w:cstheme="majorBidi"/>
                <w:color w:val="000000"/>
              </w:rPr>
            </w:pPr>
            <w:r w:rsidRPr="005E6613">
              <w:rPr>
                <w:rFonts w:asciiTheme="majorBidi" w:hAnsiTheme="majorBidi" w:cstheme="majorBidi"/>
                <w:color w:val="000000"/>
              </w:rPr>
              <w:t>(TTA)22</w:t>
            </w:r>
          </w:p>
        </w:tc>
        <w:tc>
          <w:tcPr>
            <w:tcW w:w="1359" w:type="dxa"/>
            <w:vMerge w:val="restart"/>
          </w:tcPr>
          <w:p w14:paraId="1A7E3A2D" w14:textId="100DB001" w:rsidR="006D3A87" w:rsidRPr="005E6613" w:rsidRDefault="00010B8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61.2</w:t>
            </w:r>
          </w:p>
        </w:tc>
        <w:tc>
          <w:tcPr>
            <w:tcW w:w="1362" w:type="dxa"/>
            <w:vMerge w:val="restart"/>
          </w:tcPr>
          <w:p w14:paraId="7BFE5E58" w14:textId="0D14D06F" w:rsidR="006D3A87" w:rsidRPr="005E6613" w:rsidRDefault="00010B8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147 to 246</w:t>
            </w:r>
          </w:p>
        </w:tc>
      </w:tr>
      <w:tr w:rsidR="006D3A87" w:rsidRPr="005E6613" w14:paraId="4AE1B91C" w14:textId="77777777" w:rsidTr="005E6613">
        <w:trPr>
          <w:trHeight w:val="156"/>
        </w:trPr>
        <w:tc>
          <w:tcPr>
            <w:tcW w:w="1219" w:type="dxa"/>
            <w:vMerge/>
          </w:tcPr>
          <w:p w14:paraId="0D43BA21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3795" w:type="dxa"/>
          </w:tcPr>
          <w:p w14:paraId="7A483789" w14:textId="3516CE54" w:rsidR="006D3A87" w:rsidRPr="005E6613" w:rsidRDefault="001C5525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R- </w:t>
            </w:r>
            <w:r w:rsidRPr="005E6613">
              <w:rPr>
                <w:rFonts w:asciiTheme="majorBidi" w:eastAsia="Times New Roman" w:hAnsiTheme="majorBidi" w:cstheme="majorBidi"/>
                <w:color w:val="000000"/>
              </w:rPr>
              <w:t>GTTAGGTGGGCTTGGTAGGG</w:t>
            </w:r>
          </w:p>
        </w:tc>
        <w:tc>
          <w:tcPr>
            <w:tcW w:w="1281" w:type="dxa"/>
            <w:vMerge/>
          </w:tcPr>
          <w:p w14:paraId="3F8781C6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/>
          </w:tcPr>
          <w:p w14:paraId="4C8A5E46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62" w:type="dxa"/>
            <w:vMerge/>
          </w:tcPr>
          <w:p w14:paraId="734F78FF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</w:tr>
      <w:tr w:rsidR="006D3A87" w:rsidRPr="005E6613" w14:paraId="7DE9AA88" w14:textId="68765126" w:rsidTr="005E6613">
        <w:trPr>
          <w:trHeight w:val="84"/>
        </w:trPr>
        <w:tc>
          <w:tcPr>
            <w:tcW w:w="1219" w:type="dxa"/>
            <w:vMerge w:val="restart"/>
          </w:tcPr>
          <w:p w14:paraId="1A00EF88" w14:textId="2B01FB3A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KleSSR18</w:t>
            </w:r>
          </w:p>
        </w:tc>
        <w:tc>
          <w:tcPr>
            <w:tcW w:w="3795" w:type="dxa"/>
          </w:tcPr>
          <w:p w14:paraId="30F1F093" w14:textId="4FD2C9DD" w:rsidR="006D3A87" w:rsidRPr="005E6613" w:rsidRDefault="001C5525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F- </w:t>
            </w:r>
            <w:r w:rsidRPr="005E6613">
              <w:rPr>
                <w:rFonts w:asciiTheme="majorBidi" w:hAnsiTheme="majorBidi" w:cstheme="majorBidi"/>
              </w:rPr>
              <w:t>CATGGGATGCGATGGGATGG</w:t>
            </w:r>
          </w:p>
        </w:tc>
        <w:tc>
          <w:tcPr>
            <w:tcW w:w="1281" w:type="dxa"/>
            <w:vMerge w:val="restart"/>
          </w:tcPr>
          <w:p w14:paraId="4CA70BC5" w14:textId="7A0DADC5" w:rsidR="006D3A87" w:rsidRPr="005E6613" w:rsidRDefault="00775F82">
            <w:pPr>
              <w:rPr>
                <w:rFonts w:asciiTheme="majorBidi" w:hAnsiTheme="majorBidi" w:cstheme="majorBidi"/>
                <w:color w:val="000000"/>
              </w:rPr>
            </w:pPr>
            <w:r w:rsidRPr="005E6613">
              <w:rPr>
                <w:rFonts w:asciiTheme="majorBidi" w:hAnsiTheme="majorBidi" w:cstheme="majorBidi"/>
                <w:color w:val="000000"/>
              </w:rPr>
              <w:t>(GAT)9</w:t>
            </w:r>
          </w:p>
        </w:tc>
        <w:tc>
          <w:tcPr>
            <w:tcW w:w="1359" w:type="dxa"/>
            <w:vMerge w:val="restart"/>
          </w:tcPr>
          <w:p w14:paraId="3F7B72A3" w14:textId="6A86B84D" w:rsidR="006D3A87" w:rsidRPr="005E6613" w:rsidRDefault="00010B8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63.1</w:t>
            </w:r>
          </w:p>
        </w:tc>
        <w:tc>
          <w:tcPr>
            <w:tcW w:w="1362" w:type="dxa"/>
            <w:vMerge w:val="restart"/>
          </w:tcPr>
          <w:p w14:paraId="1E141053" w14:textId="35158CB2" w:rsidR="006D3A87" w:rsidRPr="005E6613" w:rsidRDefault="00010B8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188 to 112</w:t>
            </w:r>
          </w:p>
        </w:tc>
      </w:tr>
      <w:tr w:rsidR="006D3A87" w:rsidRPr="005E6613" w14:paraId="69A307E8" w14:textId="77777777" w:rsidTr="005E6613">
        <w:trPr>
          <w:trHeight w:val="180"/>
        </w:trPr>
        <w:tc>
          <w:tcPr>
            <w:tcW w:w="1219" w:type="dxa"/>
            <w:vMerge/>
          </w:tcPr>
          <w:p w14:paraId="6183E7A5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3795" w:type="dxa"/>
          </w:tcPr>
          <w:p w14:paraId="1C5A90D7" w14:textId="13D3C228" w:rsidR="006D3A87" w:rsidRPr="005E6613" w:rsidRDefault="001C5525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R- </w:t>
            </w:r>
            <w:r w:rsidRPr="005E6613">
              <w:rPr>
                <w:rFonts w:asciiTheme="majorBidi" w:hAnsiTheme="majorBidi" w:cstheme="majorBidi"/>
              </w:rPr>
              <w:t>CCCAGGCAGACAGCTGTATT</w:t>
            </w:r>
          </w:p>
        </w:tc>
        <w:tc>
          <w:tcPr>
            <w:tcW w:w="1281" w:type="dxa"/>
            <w:vMerge/>
          </w:tcPr>
          <w:p w14:paraId="59735129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/>
          </w:tcPr>
          <w:p w14:paraId="37FD6F8E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62" w:type="dxa"/>
            <w:vMerge/>
          </w:tcPr>
          <w:p w14:paraId="10AD7660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</w:tr>
      <w:tr w:rsidR="006D3A87" w:rsidRPr="005E6613" w14:paraId="5ACABA4F" w14:textId="02C2FAC0" w:rsidTr="005E6613">
        <w:trPr>
          <w:trHeight w:val="84"/>
        </w:trPr>
        <w:tc>
          <w:tcPr>
            <w:tcW w:w="1219" w:type="dxa"/>
            <w:vMerge w:val="restart"/>
          </w:tcPr>
          <w:p w14:paraId="08402303" w14:textId="7F2A38E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KleSSR23</w:t>
            </w:r>
          </w:p>
        </w:tc>
        <w:tc>
          <w:tcPr>
            <w:tcW w:w="3795" w:type="dxa"/>
          </w:tcPr>
          <w:p w14:paraId="1F8BEA75" w14:textId="37746DC3" w:rsidR="006D3A87" w:rsidRPr="005E6613" w:rsidRDefault="001C5525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F- </w:t>
            </w:r>
            <w:r w:rsidRPr="005E6613">
              <w:rPr>
                <w:rFonts w:asciiTheme="majorBidi" w:hAnsiTheme="majorBidi" w:cstheme="majorBidi"/>
              </w:rPr>
              <w:t>AATCCCTGCGGCGAAGAATT</w:t>
            </w:r>
          </w:p>
        </w:tc>
        <w:tc>
          <w:tcPr>
            <w:tcW w:w="1281" w:type="dxa"/>
            <w:vMerge w:val="restart"/>
          </w:tcPr>
          <w:p w14:paraId="55AE3F1A" w14:textId="79D04F1B" w:rsidR="006D3A87" w:rsidRPr="005E6613" w:rsidRDefault="00775F82">
            <w:pPr>
              <w:rPr>
                <w:rFonts w:asciiTheme="majorBidi" w:hAnsiTheme="majorBidi" w:cstheme="majorBidi"/>
                <w:color w:val="000000"/>
              </w:rPr>
            </w:pPr>
            <w:r w:rsidRPr="005E6613">
              <w:rPr>
                <w:rFonts w:asciiTheme="majorBidi" w:hAnsiTheme="majorBidi" w:cstheme="majorBidi"/>
                <w:color w:val="000000"/>
              </w:rPr>
              <w:t>(CTC)10</w:t>
            </w:r>
          </w:p>
        </w:tc>
        <w:tc>
          <w:tcPr>
            <w:tcW w:w="1359" w:type="dxa"/>
            <w:vMerge w:val="restart"/>
          </w:tcPr>
          <w:p w14:paraId="18B7B5EB" w14:textId="3DDD94E8" w:rsidR="006D3A87" w:rsidRPr="005E6613" w:rsidRDefault="00010B8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66.4</w:t>
            </w:r>
          </w:p>
        </w:tc>
        <w:tc>
          <w:tcPr>
            <w:tcW w:w="1362" w:type="dxa"/>
            <w:vMerge w:val="restart"/>
          </w:tcPr>
          <w:p w14:paraId="0D1A4CE1" w14:textId="7ECFF59D" w:rsidR="006D3A87" w:rsidRPr="005E6613" w:rsidRDefault="00010B8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182 to 200</w:t>
            </w:r>
          </w:p>
        </w:tc>
      </w:tr>
      <w:tr w:rsidR="006D3A87" w:rsidRPr="005E6613" w14:paraId="367357F3" w14:textId="77777777" w:rsidTr="005E6613">
        <w:trPr>
          <w:trHeight w:val="192"/>
        </w:trPr>
        <w:tc>
          <w:tcPr>
            <w:tcW w:w="1219" w:type="dxa"/>
            <w:vMerge/>
          </w:tcPr>
          <w:p w14:paraId="5FDB9EDE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3795" w:type="dxa"/>
          </w:tcPr>
          <w:p w14:paraId="076AA635" w14:textId="5D2909DD" w:rsidR="006D3A87" w:rsidRPr="005E6613" w:rsidRDefault="001C5525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R- </w:t>
            </w:r>
            <w:r w:rsidRPr="005E6613">
              <w:rPr>
                <w:rFonts w:asciiTheme="majorBidi" w:hAnsiTheme="majorBidi" w:cstheme="majorBidi"/>
              </w:rPr>
              <w:t>CCGGAATCTGGACCAGTGAC</w:t>
            </w:r>
          </w:p>
        </w:tc>
        <w:tc>
          <w:tcPr>
            <w:tcW w:w="1281" w:type="dxa"/>
            <w:vMerge/>
          </w:tcPr>
          <w:p w14:paraId="217706E3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/>
          </w:tcPr>
          <w:p w14:paraId="6E4FFED0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62" w:type="dxa"/>
            <w:vMerge/>
          </w:tcPr>
          <w:p w14:paraId="0DEF754A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</w:tr>
      <w:tr w:rsidR="006D3A87" w:rsidRPr="005E6613" w14:paraId="3CC6D9D8" w14:textId="4503FEE6" w:rsidTr="005E6613">
        <w:trPr>
          <w:trHeight w:val="108"/>
        </w:trPr>
        <w:tc>
          <w:tcPr>
            <w:tcW w:w="1219" w:type="dxa"/>
            <w:vMerge w:val="restart"/>
          </w:tcPr>
          <w:p w14:paraId="2E5A3C8C" w14:textId="35447970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KLeSSR30</w:t>
            </w:r>
          </w:p>
        </w:tc>
        <w:tc>
          <w:tcPr>
            <w:tcW w:w="3795" w:type="dxa"/>
          </w:tcPr>
          <w:p w14:paraId="56D18426" w14:textId="53443576" w:rsidR="006D3A87" w:rsidRPr="005E6613" w:rsidRDefault="001C5525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F- </w:t>
            </w:r>
            <w:r w:rsidRPr="005E6613">
              <w:rPr>
                <w:rFonts w:asciiTheme="majorBidi" w:hAnsiTheme="majorBidi" w:cstheme="majorBidi"/>
              </w:rPr>
              <w:t>GTACTCCGTTCCATGGGCC</w:t>
            </w:r>
          </w:p>
        </w:tc>
        <w:tc>
          <w:tcPr>
            <w:tcW w:w="1281" w:type="dxa"/>
            <w:vMerge w:val="restart"/>
          </w:tcPr>
          <w:p w14:paraId="3EC795F9" w14:textId="4777B86B" w:rsidR="006D3A87" w:rsidRPr="005E6613" w:rsidRDefault="001C5525">
            <w:pPr>
              <w:rPr>
                <w:rFonts w:asciiTheme="majorBidi" w:hAnsiTheme="majorBidi" w:cstheme="majorBidi"/>
                <w:color w:val="000000"/>
              </w:rPr>
            </w:pPr>
            <w:r w:rsidRPr="005E6613">
              <w:rPr>
                <w:rFonts w:asciiTheme="majorBidi" w:hAnsiTheme="majorBidi" w:cstheme="majorBidi"/>
                <w:color w:val="000000"/>
              </w:rPr>
              <w:t>(CTC)10</w:t>
            </w:r>
          </w:p>
        </w:tc>
        <w:tc>
          <w:tcPr>
            <w:tcW w:w="1359" w:type="dxa"/>
            <w:vMerge w:val="restart"/>
          </w:tcPr>
          <w:p w14:paraId="09D14814" w14:textId="459CDA6C" w:rsidR="006D3A87" w:rsidRPr="005E6613" w:rsidRDefault="00010B8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66.4</w:t>
            </w:r>
          </w:p>
        </w:tc>
        <w:tc>
          <w:tcPr>
            <w:tcW w:w="1362" w:type="dxa"/>
            <w:vMerge w:val="restart"/>
          </w:tcPr>
          <w:p w14:paraId="4556A000" w14:textId="44D6F446" w:rsidR="006D3A87" w:rsidRPr="005E6613" w:rsidRDefault="00010B8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184 to 220</w:t>
            </w:r>
          </w:p>
        </w:tc>
      </w:tr>
      <w:tr w:rsidR="006D3A87" w:rsidRPr="005E6613" w14:paraId="36244689" w14:textId="77777777" w:rsidTr="005E6613">
        <w:trPr>
          <w:trHeight w:val="156"/>
        </w:trPr>
        <w:tc>
          <w:tcPr>
            <w:tcW w:w="1219" w:type="dxa"/>
            <w:vMerge/>
          </w:tcPr>
          <w:p w14:paraId="3B3044A6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3795" w:type="dxa"/>
          </w:tcPr>
          <w:p w14:paraId="45C66E12" w14:textId="1D0D603D" w:rsidR="006D3A87" w:rsidRPr="005E6613" w:rsidRDefault="001C5525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R - </w:t>
            </w:r>
            <w:r w:rsidRPr="005E6613">
              <w:rPr>
                <w:rFonts w:asciiTheme="majorBidi" w:hAnsiTheme="majorBidi" w:cstheme="majorBidi"/>
              </w:rPr>
              <w:t>TCTCCTCGTCCTCAATTGCG</w:t>
            </w:r>
          </w:p>
        </w:tc>
        <w:tc>
          <w:tcPr>
            <w:tcW w:w="1281" w:type="dxa"/>
            <w:vMerge/>
          </w:tcPr>
          <w:p w14:paraId="6879733E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/>
          </w:tcPr>
          <w:p w14:paraId="1646EF09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62" w:type="dxa"/>
            <w:vMerge/>
          </w:tcPr>
          <w:p w14:paraId="3A4CFA1F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</w:tr>
      <w:tr w:rsidR="006D3A87" w:rsidRPr="005E6613" w14:paraId="3070DC1A" w14:textId="2745047B" w:rsidTr="005E6613">
        <w:trPr>
          <w:trHeight w:val="108"/>
        </w:trPr>
        <w:tc>
          <w:tcPr>
            <w:tcW w:w="1219" w:type="dxa"/>
            <w:vMerge w:val="restart"/>
          </w:tcPr>
          <w:p w14:paraId="339FFE40" w14:textId="681AD683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KleSSR03</w:t>
            </w:r>
          </w:p>
        </w:tc>
        <w:tc>
          <w:tcPr>
            <w:tcW w:w="3795" w:type="dxa"/>
          </w:tcPr>
          <w:p w14:paraId="1BE99B5E" w14:textId="1BA6CCD7" w:rsidR="006D3A87" w:rsidRPr="005E6613" w:rsidRDefault="001C5525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F - </w:t>
            </w:r>
            <w:r w:rsidRPr="005E6613">
              <w:rPr>
                <w:rFonts w:asciiTheme="majorBidi" w:hAnsiTheme="majorBidi" w:cstheme="majorBidi"/>
              </w:rPr>
              <w:t>TGGTACCATGCTGTTCACCA</w:t>
            </w:r>
          </w:p>
        </w:tc>
        <w:tc>
          <w:tcPr>
            <w:tcW w:w="1281" w:type="dxa"/>
            <w:vMerge w:val="restart"/>
          </w:tcPr>
          <w:p w14:paraId="26C485AA" w14:textId="77777777" w:rsidR="001C5525" w:rsidRPr="005E6613" w:rsidRDefault="001C5525" w:rsidP="001C5525">
            <w:pPr>
              <w:rPr>
                <w:rFonts w:asciiTheme="majorBidi" w:hAnsiTheme="majorBidi" w:cstheme="majorBidi"/>
                <w:color w:val="000000"/>
              </w:rPr>
            </w:pPr>
            <w:r w:rsidRPr="005E6613">
              <w:rPr>
                <w:rFonts w:asciiTheme="majorBidi" w:hAnsiTheme="majorBidi" w:cstheme="majorBidi"/>
                <w:color w:val="000000"/>
              </w:rPr>
              <w:t>(AT)15</w:t>
            </w:r>
          </w:p>
          <w:p w14:paraId="6BFA2EE0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 w:val="restart"/>
          </w:tcPr>
          <w:p w14:paraId="77E53D62" w14:textId="6536DC11" w:rsidR="006D3A87" w:rsidRPr="005E6613" w:rsidRDefault="00010B8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60.9</w:t>
            </w:r>
          </w:p>
        </w:tc>
        <w:tc>
          <w:tcPr>
            <w:tcW w:w="1362" w:type="dxa"/>
            <w:vMerge w:val="restart"/>
          </w:tcPr>
          <w:p w14:paraId="1DC9AC6A" w14:textId="1705D001" w:rsidR="006D3A87" w:rsidRPr="005E6613" w:rsidRDefault="00010B8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175 to 199</w:t>
            </w:r>
          </w:p>
        </w:tc>
      </w:tr>
      <w:tr w:rsidR="006D3A87" w:rsidRPr="005E6613" w14:paraId="79940CDC" w14:textId="77777777" w:rsidTr="005E6613">
        <w:trPr>
          <w:trHeight w:val="168"/>
        </w:trPr>
        <w:tc>
          <w:tcPr>
            <w:tcW w:w="1219" w:type="dxa"/>
            <w:vMerge/>
          </w:tcPr>
          <w:p w14:paraId="64F6DE05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3795" w:type="dxa"/>
          </w:tcPr>
          <w:p w14:paraId="6DB04F8A" w14:textId="23C9D3F1" w:rsidR="006D3A87" w:rsidRPr="005E6613" w:rsidRDefault="001C5525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R- </w:t>
            </w:r>
            <w:r w:rsidRPr="005E6613">
              <w:rPr>
                <w:rFonts w:asciiTheme="majorBidi" w:hAnsiTheme="majorBidi" w:cstheme="majorBidi"/>
              </w:rPr>
              <w:t>TGTTCATGAATAGTCCGGCC</w:t>
            </w:r>
          </w:p>
        </w:tc>
        <w:tc>
          <w:tcPr>
            <w:tcW w:w="1281" w:type="dxa"/>
            <w:vMerge/>
          </w:tcPr>
          <w:p w14:paraId="1FE8464A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/>
          </w:tcPr>
          <w:p w14:paraId="2CDD40C1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62" w:type="dxa"/>
            <w:vMerge/>
          </w:tcPr>
          <w:p w14:paraId="3F09E49C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</w:tr>
      <w:tr w:rsidR="006D3A87" w:rsidRPr="005E6613" w14:paraId="68E75C69" w14:textId="77777777" w:rsidTr="005E6613">
        <w:trPr>
          <w:trHeight w:val="108"/>
        </w:trPr>
        <w:tc>
          <w:tcPr>
            <w:tcW w:w="1219" w:type="dxa"/>
            <w:vMerge w:val="restart"/>
          </w:tcPr>
          <w:p w14:paraId="5AAADAEC" w14:textId="6EA5C245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KleSSR13</w:t>
            </w:r>
          </w:p>
        </w:tc>
        <w:tc>
          <w:tcPr>
            <w:tcW w:w="3795" w:type="dxa"/>
          </w:tcPr>
          <w:p w14:paraId="679D79C1" w14:textId="02871F26" w:rsidR="006D3A87" w:rsidRPr="005E6613" w:rsidRDefault="001C5525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F- </w:t>
            </w:r>
            <w:r w:rsidRPr="005E6613">
              <w:rPr>
                <w:rFonts w:asciiTheme="majorBidi" w:hAnsiTheme="majorBidi" w:cstheme="majorBidi"/>
              </w:rPr>
              <w:t>TTGGCATCCGTCCATCACTC</w:t>
            </w:r>
          </w:p>
        </w:tc>
        <w:tc>
          <w:tcPr>
            <w:tcW w:w="1281" w:type="dxa"/>
            <w:vMerge w:val="restart"/>
          </w:tcPr>
          <w:p w14:paraId="6EA0845D" w14:textId="77777777" w:rsidR="001C5525" w:rsidRPr="005E6613" w:rsidRDefault="001C5525" w:rsidP="001C5525">
            <w:pPr>
              <w:rPr>
                <w:rFonts w:asciiTheme="majorBidi" w:hAnsiTheme="majorBidi" w:cstheme="majorBidi"/>
                <w:color w:val="000000"/>
              </w:rPr>
            </w:pPr>
            <w:r w:rsidRPr="005E6613">
              <w:rPr>
                <w:rFonts w:asciiTheme="majorBidi" w:hAnsiTheme="majorBidi" w:cstheme="majorBidi"/>
                <w:color w:val="000000"/>
              </w:rPr>
              <w:t>(TTA)20</w:t>
            </w:r>
          </w:p>
          <w:p w14:paraId="1F54E224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 w:val="restart"/>
          </w:tcPr>
          <w:p w14:paraId="167450AE" w14:textId="289649F5" w:rsidR="006D3A87" w:rsidRPr="005E6613" w:rsidRDefault="00010B8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59.6</w:t>
            </w:r>
          </w:p>
        </w:tc>
        <w:tc>
          <w:tcPr>
            <w:tcW w:w="1362" w:type="dxa"/>
            <w:vMerge w:val="restart"/>
          </w:tcPr>
          <w:p w14:paraId="0747CF46" w14:textId="37CEE412" w:rsidR="006D3A87" w:rsidRPr="005E6613" w:rsidRDefault="00010B8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162 to 248</w:t>
            </w:r>
          </w:p>
        </w:tc>
      </w:tr>
      <w:tr w:rsidR="006D3A87" w:rsidRPr="005E6613" w14:paraId="41CD8846" w14:textId="77777777" w:rsidTr="005E6613">
        <w:trPr>
          <w:trHeight w:val="156"/>
        </w:trPr>
        <w:tc>
          <w:tcPr>
            <w:tcW w:w="1219" w:type="dxa"/>
            <w:vMerge/>
          </w:tcPr>
          <w:p w14:paraId="55C9D478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3795" w:type="dxa"/>
          </w:tcPr>
          <w:p w14:paraId="3AE8E80B" w14:textId="4FFA2891" w:rsidR="006D3A87" w:rsidRPr="005E6613" w:rsidRDefault="001C5525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R- </w:t>
            </w:r>
            <w:r w:rsidRPr="005E6613">
              <w:rPr>
                <w:rFonts w:asciiTheme="majorBidi" w:hAnsiTheme="majorBidi" w:cstheme="majorBidi"/>
              </w:rPr>
              <w:t>GCCCAGTGGTTTTAGTCGGT</w:t>
            </w:r>
          </w:p>
        </w:tc>
        <w:tc>
          <w:tcPr>
            <w:tcW w:w="1281" w:type="dxa"/>
            <w:vMerge/>
          </w:tcPr>
          <w:p w14:paraId="141ACFC8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/>
          </w:tcPr>
          <w:p w14:paraId="63A1E0B4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62" w:type="dxa"/>
            <w:vMerge/>
          </w:tcPr>
          <w:p w14:paraId="54364A4F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</w:tr>
      <w:tr w:rsidR="006D3A87" w:rsidRPr="005E6613" w14:paraId="17489557" w14:textId="77777777" w:rsidTr="005E6613">
        <w:trPr>
          <w:trHeight w:val="120"/>
        </w:trPr>
        <w:tc>
          <w:tcPr>
            <w:tcW w:w="1219" w:type="dxa"/>
            <w:vMerge w:val="restart"/>
          </w:tcPr>
          <w:p w14:paraId="1F053A9C" w14:textId="0F3247C1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Kl</w:t>
            </w:r>
            <w:r w:rsidR="001C5525" w:rsidRPr="005E6613">
              <w:rPr>
                <w:rFonts w:asciiTheme="majorBidi" w:hAnsiTheme="majorBidi" w:cstheme="majorBidi"/>
                <w:lang w:val="en-US"/>
              </w:rPr>
              <w:t>E</w:t>
            </w:r>
            <w:r w:rsidRPr="005E6613">
              <w:rPr>
                <w:rFonts w:asciiTheme="majorBidi" w:hAnsiTheme="majorBidi" w:cstheme="majorBidi"/>
                <w:lang w:val="en-US"/>
              </w:rPr>
              <w:t>ST24</w:t>
            </w:r>
          </w:p>
        </w:tc>
        <w:tc>
          <w:tcPr>
            <w:tcW w:w="3795" w:type="dxa"/>
          </w:tcPr>
          <w:p w14:paraId="26A62AF2" w14:textId="0746A145" w:rsidR="006D3A87" w:rsidRPr="005E6613" w:rsidRDefault="001C5525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 xml:space="preserve">F- </w:t>
            </w:r>
            <w:r w:rsidRPr="005E6613">
              <w:rPr>
                <w:rFonts w:asciiTheme="majorBidi" w:hAnsiTheme="majorBidi" w:cstheme="majorBidi"/>
                <w:lang w:val="en-US"/>
              </w:rPr>
              <w:t>GCCCAAAGTGATGCCATGAA</w:t>
            </w:r>
          </w:p>
        </w:tc>
        <w:tc>
          <w:tcPr>
            <w:tcW w:w="1281" w:type="dxa"/>
            <w:vMerge w:val="restart"/>
          </w:tcPr>
          <w:p w14:paraId="4FCA4933" w14:textId="0A06EE15" w:rsidR="006D3A87" w:rsidRPr="005E6613" w:rsidRDefault="001C5525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eastAsia="Times New Roman" w:hAnsiTheme="majorBidi" w:cstheme="majorBidi"/>
                <w:color w:val="000000"/>
                <w:lang w:eastAsia="en-IN"/>
              </w:rPr>
              <w:t xml:space="preserve">       (CTC)7 </w:t>
            </w:r>
          </w:p>
        </w:tc>
        <w:tc>
          <w:tcPr>
            <w:tcW w:w="1359" w:type="dxa"/>
            <w:vMerge w:val="restart"/>
          </w:tcPr>
          <w:p w14:paraId="1E6707B7" w14:textId="37EEB00C" w:rsidR="006D3A87" w:rsidRPr="005E6613" w:rsidRDefault="00010B8A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62.7</w:t>
            </w:r>
          </w:p>
        </w:tc>
        <w:tc>
          <w:tcPr>
            <w:tcW w:w="1362" w:type="dxa"/>
            <w:vMerge w:val="restart"/>
          </w:tcPr>
          <w:p w14:paraId="719FB751" w14:textId="12D98184" w:rsidR="006D3A87" w:rsidRPr="005E6613" w:rsidRDefault="002E3160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211 to 220</w:t>
            </w:r>
          </w:p>
        </w:tc>
      </w:tr>
      <w:tr w:rsidR="006D3A87" w:rsidRPr="005E6613" w14:paraId="251C0CDE" w14:textId="77777777" w:rsidTr="005E6613">
        <w:trPr>
          <w:trHeight w:val="144"/>
        </w:trPr>
        <w:tc>
          <w:tcPr>
            <w:tcW w:w="1219" w:type="dxa"/>
            <w:vMerge/>
          </w:tcPr>
          <w:p w14:paraId="7C1F2E38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3795" w:type="dxa"/>
          </w:tcPr>
          <w:p w14:paraId="533D1F91" w14:textId="2B786DBD" w:rsidR="006D3A87" w:rsidRPr="005E6613" w:rsidRDefault="001C5525">
            <w:pPr>
              <w:rPr>
                <w:rFonts w:asciiTheme="majorBidi" w:hAnsiTheme="majorBidi" w:cstheme="majorBidi"/>
                <w:lang w:val="en-US"/>
              </w:rPr>
            </w:pPr>
            <w:r w:rsidRPr="005E6613">
              <w:rPr>
                <w:rFonts w:asciiTheme="majorBidi" w:hAnsiTheme="majorBidi" w:cstheme="majorBidi"/>
                <w:lang w:val="en-US"/>
              </w:rPr>
              <w:t>R</w:t>
            </w:r>
            <w:r w:rsidR="005E6613" w:rsidRPr="005E6613">
              <w:rPr>
                <w:rFonts w:asciiTheme="majorBidi" w:hAnsiTheme="majorBidi" w:cstheme="majorBidi"/>
                <w:lang w:val="en-US"/>
              </w:rPr>
              <w:t xml:space="preserve">- </w:t>
            </w:r>
            <w:r w:rsidR="005E6613" w:rsidRPr="005E6613">
              <w:rPr>
                <w:rFonts w:asciiTheme="majorBidi" w:eastAsia="Times New Roman" w:hAnsiTheme="majorBidi" w:cstheme="majorBidi"/>
                <w:color w:val="000000"/>
                <w:lang w:eastAsia="en-IN"/>
              </w:rPr>
              <w:t>CTCTTCTTTGATGACGGCGG</w:t>
            </w:r>
          </w:p>
        </w:tc>
        <w:tc>
          <w:tcPr>
            <w:tcW w:w="1281" w:type="dxa"/>
            <w:vMerge/>
          </w:tcPr>
          <w:p w14:paraId="6AF0D604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59" w:type="dxa"/>
            <w:vMerge/>
          </w:tcPr>
          <w:p w14:paraId="344F3736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  <w:tc>
          <w:tcPr>
            <w:tcW w:w="1362" w:type="dxa"/>
            <w:vMerge/>
          </w:tcPr>
          <w:p w14:paraId="5E05F1D9" w14:textId="77777777" w:rsidR="006D3A87" w:rsidRPr="005E6613" w:rsidRDefault="006D3A87">
            <w:pPr>
              <w:rPr>
                <w:rFonts w:asciiTheme="majorBidi" w:hAnsiTheme="majorBidi" w:cstheme="majorBidi"/>
                <w:lang w:val="en-US"/>
              </w:rPr>
            </w:pPr>
          </w:p>
        </w:tc>
      </w:tr>
    </w:tbl>
    <w:p w14:paraId="1912C9BE" w14:textId="77777777" w:rsidR="00E10B95" w:rsidRDefault="00E10B95">
      <w:pPr>
        <w:rPr>
          <w:lang w:val="en-US"/>
        </w:rPr>
      </w:pPr>
    </w:p>
    <w:p w14:paraId="0CF45E70" w14:textId="77777777" w:rsidR="005E6613" w:rsidRDefault="005E6613">
      <w:pPr>
        <w:rPr>
          <w:noProof/>
          <w:lang w:val="en-US"/>
        </w:rPr>
      </w:pPr>
    </w:p>
    <w:p w14:paraId="4ACB1E27" w14:textId="7F020E87" w:rsidR="00E10B95" w:rsidRDefault="005E6613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E838049" wp14:editId="58023E22">
            <wp:extent cx="2125980" cy="4054475"/>
            <wp:effectExtent l="0" t="0" r="7620" b="3175"/>
            <wp:docPr id="281542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542164" name="Picture 281542164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451" r="34456"/>
                    <a:stretch/>
                  </pic:blipFill>
                  <pic:spPr bwMode="auto">
                    <a:xfrm>
                      <a:off x="0" y="0"/>
                      <a:ext cx="2125980" cy="4054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138F4D" w14:textId="6B5DA34E" w:rsidR="005E6613" w:rsidRDefault="005E6613" w:rsidP="005E6613">
      <w:pPr>
        <w:rPr>
          <w:lang w:val="en-US"/>
        </w:rPr>
      </w:pPr>
      <w:r>
        <w:rPr>
          <w:lang w:val="en-US"/>
        </w:rPr>
        <w:t>F</w:t>
      </w:r>
      <w:r w:rsidRPr="00CE7D9F">
        <w:rPr>
          <w:lang w:val="en-US"/>
        </w:rPr>
        <w:t>igure</w:t>
      </w:r>
      <w:r>
        <w:rPr>
          <w:lang w:val="en-US"/>
        </w:rPr>
        <w:t xml:space="preserve"> S1   </w:t>
      </w:r>
      <w:r>
        <w:rPr>
          <w:lang w:val="en-US"/>
        </w:rPr>
        <w:t xml:space="preserve">Predicted Ecological Niche of </w:t>
      </w:r>
      <w:r w:rsidRPr="00F66E49">
        <w:rPr>
          <w:i/>
          <w:iCs/>
          <w:lang w:val="en-US"/>
        </w:rPr>
        <w:t>K. rogersii</w:t>
      </w:r>
      <w:r>
        <w:rPr>
          <w:lang w:val="en-US"/>
        </w:rPr>
        <w:t xml:space="preserve"> using MAXENT Niche mode</w:t>
      </w:r>
      <w:r w:rsidR="00F66E49">
        <w:rPr>
          <w:lang w:val="en-US"/>
        </w:rPr>
        <w:t>l</w:t>
      </w:r>
      <w:r>
        <w:rPr>
          <w:lang w:val="en-US"/>
        </w:rPr>
        <w:t xml:space="preserve">ling, AUC value &lt;0.6 </w:t>
      </w:r>
      <w:r>
        <w:rPr>
          <w:lang w:val="en-US"/>
        </w:rPr>
        <w:t xml:space="preserve"> </w:t>
      </w:r>
    </w:p>
    <w:p w14:paraId="459710E9" w14:textId="77777777" w:rsidR="00E10B95" w:rsidRDefault="00E10B95">
      <w:pPr>
        <w:rPr>
          <w:lang w:val="en-US"/>
        </w:rPr>
      </w:pPr>
    </w:p>
    <w:p w14:paraId="785CAD1D" w14:textId="099ABC26" w:rsidR="00E10B95" w:rsidRDefault="00E10B95">
      <w:pPr>
        <w:rPr>
          <w:lang w:val="en-US"/>
        </w:rPr>
      </w:pPr>
    </w:p>
    <w:tbl>
      <w:tblPr>
        <w:tblW w:w="48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1047"/>
        <w:gridCol w:w="960"/>
      </w:tblGrid>
      <w:tr w:rsidR="00F66E49" w:rsidRPr="00D72019" w14:paraId="63FF9C61" w14:textId="77777777" w:rsidTr="00F66E49">
        <w:trPr>
          <w:trHeight w:val="276"/>
        </w:trPr>
        <w:tc>
          <w:tcPr>
            <w:tcW w:w="4887" w:type="dxa"/>
            <w:gridSpan w:val="5"/>
            <w:shd w:val="clear" w:color="auto" w:fill="auto"/>
            <w:noWrap/>
            <w:vAlign w:val="bottom"/>
          </w:tcPr>
          <w:p w14:paraId="70CC2DA2" w14:textId="26DF71F9" w:rsidR="00F66E49" w:rsidRPr="00D72019" w:rsidRDefault="00F66E49" w:rsidP="00D720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74D4E">
              <w:rPr>
                <w:rFonts w:eastAsia="Times New Roman" w:cs="Calibri"/>
                <w:color w:val="000000"/>
                <w:kern w:val="0"/>
                <w:lang w:eastAsia="en-GB" w:bidi="ml-IN"/>
              </w:rPr>
              <w:lastRenderedPageBreak/>
              <w:t>Table S</w:t>
            </w:r>
            <w:r w:rsidRPr="00574D4E">
              <w:rPr>
                <w:lang w:val="en-US"/>
              </w:rPr>
              <w:t>2</w:t>
            </w:r>
            <w:r>
              <w:rPr>
                <w:lang w:val="en-US"/>
              </w:rPr>
              <w:t xml:space="preserve">a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HWE globally (across all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98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 individuals)</w:t>
            </w:r>
          </w:p>
        </w:tc>
      </w:tr>
      <w:tr w:rsidR="00F66E49" w:rsidRPr="00D72019" w14:paraId="4B25AD0D" w14:textId="77777777" w:rsidTr="00F66E49">
        <w:trPr>
          <w:trHeight w:val="276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2C9128D" w14:textId="77777777" w:rsidR="00F66E49" w:rsidRPr="00D72019" w:rsidRDefault="00F66E49" w:rsidP="00D7201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 w:bidi="ml-IN"/>
                <w14:ligatures w14:val="none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D97B95" w14:textId="77777777" w:rsidR="00F66E49" w:rsidRPr="00D72019" w:rsidRDefault="00F66E49" w:rsidP="00D720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chi^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66E8D8" w14:textId="77777777" w:rsidR="00F66E49" w:rsidRPr="00D72019" w:rsidRDefault="00F66E49" w:rsidP="00D720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df</w:t>
            </w:r>
            <w:proofErr w:type="spellEnd"/>
          </w:p>
        </w:tc>
        <w:tc>
          <w:tcPr>
            <w:tcW w:w="1047" w:type="dxa"/>
            <w:shd w:val="clear" w:color="auto" w:fill="auto"/>
            <w:noWrap/>
            <w:vAlign w:val="bottom"/>
            <w:hideMark/>
          </w:tcPr>
          <w:p w14:paraId="46FF833B" w14:textId="655B415B" w:rsidR="00F66E49" w:rsidRPr="00D72019" w:rsidRDefault="00F66E49" w:rsidP="00D720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r</w:t>
            </w:r>
            <w:proofErr w:type="spellEnd"/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(chi^2&gt;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35A4354" w14:textId="3799F913" w:rsidR="00F66E49" w:rsidRPr="00D72019" w:rsidRDefault="00F66E49" w:rsidP="00D720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proofErr w:type="gramStart"/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r.exact</w:t>
            </w:r>
            <w:proofErr w:type="spellEnd"/>
            <w:proofErr w:type="gramEnd"/>
          </w:p>
        </w:tc>
      </w:tr>
      <w:tr w:rsidR="00F66E49" w:rsidRPr="00D72019" w14:paraId="29954F00" w14:textId="77777777" w:rsidTr="00F66E49">
        <w:trPr>
          <w:trHeight w:val="276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6CA795" w14:textId="77777777" w:rsidR="00F66E49" w:rsidRPr="00D72019" w:rsidRDefault="00F66E49" w:rsidP="00D720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Kle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65F37F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252.24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3B0610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276</w:t>
            </w:r>
          </w:p>
        </w:tc>
        <w:tc>
          <w:tcPr>
            <w:tcW w:w="1047" w:type="dxa"/>
            <w:shd w:val="clear" w:color="auto" w:fill="auto"/>
            <w:noWrap/>
            <w:vAlign w:val="bottom"/>
            <w:hideMark/>
          </w:tcPr>
          <w:p w14:paraId="43644CC2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84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E18A1C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545</w:t>
            </w:r>
          </w:p>
        </w:tc>
      </w:tr>
      <w:tr w:rsidR="00F66E49" w:rsidRPr="00D72019" w14:paraId="2E23817C" w14:textId="77777777" w:rsidTr="00F66E49">
        <w:trPr>
          <w:trHeight w:val="276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0471CA" w14:textId="77777777" w:rsidR="00F66E49" w:rsidRPr="00D72019" w:rsidRDefault="00F66E49" w:rsidP="00D720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Kle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8E3477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21.26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7F8A27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21</w:t>
            </w:r>
          </w:p>
        </w:tc>
        <w:tc>
          <w:tcPr>
            <w:tcW w:w="1047" w:type="dxa"/>
            <w:shd w:val="clear" w:color="auto" w:fill="auto"/>
            <w:noWrap/>
            <w:vAlign w:val="bottom"/>
            <w:hideMark/>
          </w:tcPr>
          <w:p w14:paraId="46E3DA9A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44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461705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027</w:t>
            </w:r>
          </w:p>
        </w:tc>
      </w:tr>
      <w:tr w:rsidR="00F66E49" w:rsidRPr="00D72019" w14:paraId="7B29BE32" w14:textId="77777777" w:rsidTr="00F66E49">
        <w:trPr>
          <w:trHeight w:val="276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2B3ACE" w14:textId="77777777" w:rsidR="00F66E49" w:rsidRPr="00D72019" w:rsidRDefault="00F66E49" w:rsidP="00D720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Kle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7BB29F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277.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806A09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78</w:t>
            </w:r>
          </w:p>
        </w:tc>
        <w:tc>
          <w:tcPr>
            <w:tcW w:w="1047" w:type="dxa"/>
            <w:shd w:val="clear" w:color="auto" w:fill="auto"/>
            <w:noWrap/>
            <w:vAlign w:val="bottom"/>
            <w:hideMark/>
          </w:tcPr>
          <w:p w14:paraId="1970A0CE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D5C7E5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</w:tr>
      <w:tr w:rsidR="00F66E49" w:rsidRPr="00D72019" w14:paraId="1886F1B8" w14:textId="77777777" w:rsidTr="00F66E49">
        <w:trPr>
          <w:trHeight w:val="276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7271A3" w14:textId="77777777" w:rsidR="00F66E49" w:rsidRPr="00D72019" w:rsidRDefault="00F66E49" w:rsidP="00D720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Kle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7E3C3A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84.87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D957E2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45</w:t>
            </w:r>
          </w:p>
        </w:tc>
        <w:tc>
          <w:tcPr>
            <w:tcW w:w="1047" w:type="dxa"/>
            <w:shd w:val="clear" w:color="auto" w:fill="auto"/>
            <w:noWrap/>
            <w:vAlign w:val="bottom"/>
            <w:hideMark/>
          </w:tcPr>
          <w:p w14:paraId="3E0D58A3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0E2F65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001</w:t>
            </w:r>
          </w:p>
        </w:tc>
      </w:tr>
      <w:tr w:rsidR="00F66E49" w:rsidRPr="00D72019" w14:paraId="1F2B7F4E" w14:textId="77777777" w:rsidTr="00F66E49">
        <w:trPr>
          <w:trHeight w:val="276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F3EC80" w14:textId="77777777" w:rsidR="00F66E49" w:rsidRPr="00D72019" w:rsidRDefault="00F66E49" w:rsidP="00D720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Kle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C49702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349.1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E1FD85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190</w:t>
            </w:r>
          </w:p>
        </w:tc>
        <w:tc>
          <w:tcPr>
            <w:tcW w:w="1047" w:type="dxa"/>
            <w:shd w:val="clear" w:color="auto" w:fill="auto"/>
            <w:noWrap/>
            <w:vAlign w:val="bottom"/>
            <w:hideMark/>
          </w:tcPr>
          <w:p w14:paraId="67C7B054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C47E9F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59</w:t>
            </w:r>
          </w:p>
        </w:tc>
      </w:tr>
      <w:tr w:rsidR="00F66E49" w:rsidRPr="00D72019" w14:paraId="2473332E" w14:textId="77777777" w:rsidTr="00F66E49">
        <w:trPr>
          <w:trHeight w:val="276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BF871C" w14:textId="77777777" w:rsidR="00F66E49" w:rsidRPr="00D72019" w:rsidRDefault="00F66E49" w:rsidP="00D7201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Klest2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AF2AB7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069DC0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6</w:t>
            </w:r>
          </w:p>
        </w:tc>
        <w:tc>
          <w:tcPr>
            <w:tcW w:w="1047" w:type="dxa"/>
            <w:shd w:val="clear" w:color="auto" w:fill="auto"/>
            <w:noWrap/>
            <w:vAlign w:val="bottom"/>
            <w:hideMark/>
          </w:tcPr>
          <w:p w14:paraId="4FDE9E79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A726BFD" w14:textId="77777777" w:rsidR="00F66E49" w:rsidRPr="00D72019" w:rsidRDefault="00F66E49" w:rsidP="00D7201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D7201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007</w:t>
            </w:r>
          </w:p>
        </w:tc>
      </w:tr>
    </w:tbl>
    <w:tbl>
      <w:tblPr>
        <w:tblpPr w:leftFromText="180" w:rightFromText="180" w:vertAnchor="text" w:horzAnchor="page" w:tblpX="6978" w:tblpY="-2343"/>
        <w:tblW w:w="29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77"/>
        <w:gridCol w:w="977"/>
      </w:tblGrid>
      <w:tr w:rsidR="00F66E49" w:rsidRPr="00F66E49" w14:paraId="7AE597BC" w14:textId="77777777" w:rsidTr="00F66E49">
        <w:trPr>
          <w:trHeight w:val="276"/>
        </w:trPr>
        <w:tc>
          <w:tcPr>
            <w:tcW w:w="2914" w:type="dxa"/>
            <w:gridSpan w:val="3"/>
            <w:shd w:val="clear" w:color="auto" w:fill="auto"/>
            <w:noWrap/>
            <w:vAlign w:val="bottom"/>
          </w:tcPr>
          <w:p w14:paraId="1CCCE122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74D4E">
              <w:rPr>
                <w:rFonts w:eastAsia="Times New Roman" w:cs="Calibri"/>
                <w:color w:val="000000"/>
                <w:kern w:val="0"/>
                <w:lang w:eastAsia="en-GB" w:bidi="ml-IN"/>
              </w:rPr>
              <w:t>Table S</w:t>
            </w:r>
            <w:r w:rsidRPr="00574D4E">
              <w:rPr>
                <w:lang w:val="en-US"/>
              </w:rPr>
              <w:t>2</w:t>
            </w:r>
            <w:r>
              <w:rPr>
                <w:lang w:val="en-US"/>
              </w:rPr>
              <w:t xml:space="preserve">b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rop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ortion of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loci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out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of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HWE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 across populations </w:t>
            </w:r>
          </w:p>
        </w:tc>
      </w:tr>
      <w:tr w:rsidR="00F66E49" w:rsidRPr="00F66E49" w14:paraId="49942419" w14:textId="77777777" w:rsidTr="00F66E49">
        <w:trPr>
          <w:trHeight w:val="276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FB04F3" w14:textId="77777777" w:rsidR="00F66E49" w:rsidRPr="00F66E49" w:rsidRDefault="00F66E49" w:rsidP="00F66E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 w:bidi="ml-IN"/>
                <w14:ligatures w14:val="none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CF9CFA5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Chisq</w:t>
            </w:r>
            <w:proofErr w:type="spellEnd"/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69FBFF6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MC</w:t>
            </w:r>
          </w:p>
        </w:tc>
      </w:tr>
      <w:tr w:rsidR="00F66E49" w:rsidRPr="00F66E49" w14:paraId="0CD813AE" w14:textId="77777777" w:rsidTr="00F66E49">
        <w:trPr>
          <w:trHeight w:val="276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339A3DB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Kle16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54FDB0D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3938167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</w:tr>
      <w:tr w:rsidR="00F66E49" w:rsidRPr="00F66E49" w14:paraId="419F7512" w14:textId="77777777" w:rsidTr="00F66E49">
        <w:trPr>
          <w:trHeight w:val="276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877A3B8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Kle18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0D0BBD0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42857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2C1D89A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42857</w:t>
            </w:r>
          </w:p>
        </w:tc>
      </w:tr>
      <w:tr w:rsidR="00F66E49" w:rsidRPr="00F66E49" w14:paraId="0BD1D519" w14:textId="77777777" w:rsidTr="00F66E49">
        <w:trPr>
          <w:trHeight w:val="276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5B12C6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Kle30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9EC0A99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428571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F5F7328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285714</w:t>
            </w:r>
          </w:p>
        </w:tc>
      </w:tr>
      <w:tr w:rsidR="00F66E49" w:rsidRPr="00F66E49" w14:paraId="3171D7E7" w14:textId="77777777" w:rsidTr="00F66E49">
        <w:trPr>
          <w:trHeight w:val="276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E8D476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Kle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E2B6511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428571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1D131D6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42857</w:t>
            </w:r>
          </w:p>
        </w:tc>
      </w:tr>
      <w:tr w:rsidR="00F66E49" w:rsidRPr="00F66E49" w14:paraId="67327B73" w14:textId="77777777" w:rsidTr="00F66E49">
        <w:trPr>
          <w:trHeight w:val="276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7487BD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Kle1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4C886129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42857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7043358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</w:tr>
      <w:tr w:rsidR="00F66E49" w:rsidRPr="00F66E49" w14:paraId="41300C88" w14:textId="77777777" w:rsidTr="00F66E49">
        <w:trPr>
          <w:trHeight w:val="276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B6EBBB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Klest24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27E2F91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42857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DF37DDB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42857</w:t>
            </w:r>
          </w:p>
        </w:tc>
      </w:tr>
    </w:tbl>
    <w:p w14:paraId="5B19649C" w14:textId="1AD856D1" w:rsidR="00F66E49" w:rsidRDefault="00F66E49">
      <w:pPr>
        <w:rPr>
          <w:lang w:val="en-US"/>
        </w:rPr>
      </w:pPr>
    </w:p>
    <w:tbl>
      <w:tblPr>
        <w:tblW w:w="35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2"/>
        <w:gridCol w:w="977"/>
        <w:gridCol w:w="977"/>
      </w:tblGrid>
      <w:tr w:rsidR="00F66E49" w:rsidRPr="00F66E49" w14:paraId="70D87358" w14:textId="77777777" w:rsidTr="00F66E49">
        <w:trPr>
          <w:trHeight w:val="276"/>
        </w:trPr>
        <w:tc>
          <w:tcPr>
            <w:tcW w:w="3516" w:type="dxa"/>
            <w:gridSpan w:val="3"/>
            <w:shd w:val="clear" w:color="auto" w:fill="auto"/>
            <w:noWrap/>
            <w:vAlign w:val="bottom"/>
          </w:tcPr>
          <w:p w14:paraId="21E532BE" w14:textId="27F79E9F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574D4E">
              <w:rPr>
                <w:rFonts w:eastAsia="Times New Roman" w:cs="Calibri"/>
                <w:color w:val="000000"/>
                <w:kern w:val="0"/>
                <w:lang w:eastAsia="en-GB" w:bidi="ml-IN"/>
              </w:rPr>
              <w:t>Table S</w:t>
            </w:r>
            <w:r w:rsidRPr="00574D4E">
              <w:rPr>
                <w:lang w:val="en-US"/>
              </w:rPr>
              <w:t>2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rop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ortion of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op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 xml:space="preserve">ulations out of </w:t>
            </w: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HWE</w:t>
            </w:r>
          </w:p>
        </w:tc>
      </w:tr>
      <w:tr w:rsidR="00F66E49" w:rsidRPr="00F66E49" w14:paraId="095259CA" w14:textId="77777777" w:rsidTr="00F66E49">
        <w:trPr>
          <w:trHeight w:val="276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482E6E63" w14:textId="77777777" w:rsidR="00F66E49" w:rsidRPr="00F66E49" w:rsidRDefault="00F66E49" w:rsidP="00F66E4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 w:bidi="ml-IN"/>
                <w14:ligatures w14:val="none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84D9ED6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Chisq</w:t>
            </w:r>
            <w:proofErr w:type="spellEnd"/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4D34D8A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MC</w:t>
            </w:r>
          </w:p>
        </w:tc>
      </w:tr>
      <w:tr w:rsidR="00F66E49" w:rsidRPr="00F66E49" w14:paraId="579BCAFF" w14:textId="77777777" w:rsidTr="00F66E49">
        <w:trPr>
          <w:trHeight w:val="276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374B45C4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Interview_island</w:t>
            </w:r>
            <w:proofErr w:type="spellEnd"/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DC0508F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33333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5DF6E6B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66667</w:t>
            </w:r>
          </w:p>
        </w:tc>
      </w:tr>
      <w:tr w:rsidR="00F66E49" w:rsidRPr="00F66E49" w14:paraId="1F8780C3" w14:textId="77777777" w:rsidTr="00F66E49">
        <w:trPr>
          <w:trHeight w:val="276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0EC78776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Radhanagar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7A45FC9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7FB520D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</w:tr>
      <w:tr w:rsidR="00F66E49" w:rsidRPr="00F66E49" w14:paraId="7CC559F4" w14:textId="77777777" w:rsidTr="00F66E49">
        <w:trPr>
          <w:trHeight w:val="276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2C63699F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Betapur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CD7B5C0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66667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A648168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</w:t>
            </w:r>
          </w:p>
        </w:tc>
      </w:tr>
      <w:tr w:rsidR="00F66E49" w:rsidRPr="00F66E49" w14:paraId="38044F48" w14:textId="77777777" w:rsidTr="00F66E49">
        <w:trPr>
          <w:trHeight w:val="276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3A18EA7D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Bakultala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8E89932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66667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E4A008F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66667</w:t>
            </w:r>
          </w:p>
        </w:tc>
      </w:tr>
      <w:tr w:rsidR="00F66E49" w:rsidRPr="00F66E49" w14:paraId="79C95182" w14:textId="77777777" w:rsidTr="00F66E49">
        <w:trPr>
          <w:trHeight w:val="276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18625520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Baratang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F68698C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66667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3A5C6D3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66667</w:t>
            </w:r>
          </w:p>
        </w:tc>
      </w:tr>
      <w:tr w:rsidR="00F66E49" w:rsidRPr="00F66E49" w14:paraId="115EF22E" w14:textId="77777777" w:rsidTr="00F66E49">
        <w:trPr>
          <w:trHeight w:val="276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3B48E5A8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Havelock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69F3A91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33333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596B307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66667</w:t>
            </w:r>
          </w:p>
        </w:tc>
      </w:tr>
      <w:tr w:rsidR="00F66E49" w:rsidRPr="00F66E49" w14:paraId="35CC7853" w14:textId="77777777" w:rsidTr="00F66E49">
        <w:trPr>
          <w:trHeight w:val="276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027D9200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ChidiyaTapu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2656C1D3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333333</w:t>
            </w: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9567B7E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66667</w:t>
            </w:r>
          </w:p>
        </w:tc>
      </w:tr>
    </w:tbl>
    <w:p w14:paraId="345F613A" w14:textId="4A488E87" w:rsidR="00F66E49" w:rsidRDefault="00F66E49">
      <w:pPr>
        <w:rPr>
          <w:lang w:val="en-US"/>
        </w:rPr>
      </w:pPr>
    </w:p>
    <w:p w14:paraId="3A4CF84F" w14:textId="77777777" w:rsidR="00F66E49" w:rsidRDefault="00F66E49">
      <w:pPr>
        <w:rPr>
          <w:lang w:val="en-US"/>
        </w:rPr>
      </w:pPr>
    </w:p>
    <w:p w14:paraId="401D4F78" w14:textId="33CBE02B" w:rsidR="00F66E49" w:rsidRDefault="00F66E49">
      <w:pPr>
        <w:rPr>
          <w:lang w:val="en-US"/>
        </w:rPr>
      </w:pPr>
    </w:p>
    <w:p w14:paraId="730EB85E" w14:textId="25140198" w:rsidR="00F66E49" w:rsidRDefault="00F66E49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865156E" wp14:editId="15531B16">
            <wp:simplePos x="0" y="0"/>
            <wp:positionH relativeFrom="margin">
              <wp:posOffset>398780</wp:posOffset>
            </wp:positionH>
            <wp:positionV relativeFrom="margin">
              <wp:posOffset>4459333</wp:posOffset>
            </wp:positionV>
            <wp:extent cx="4321175" cy="3053715"/>
            <wp:effectExtent l="0" t="0" r="3175" b="0"/>
            <wp:wrapSquare wrapText="bothSides"/>
            <wp:docPr id="70970399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175" cy="3053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373DD45" w14:textId="72A7A93A" w:rsidR="00F66E49" w:rsidRDefault="00F66E49">
      <w:pPr>
        <w:rPr>
          <w:lang w:val="en-US"/>
        </w:rPr>
      </w:pPr>
    </w:p>
    <w:p w14:paraId="7B6F7677" w14:textId="4BDC328B" w:rsidR="00F66E49" w:rsidRDefault="00F66E49">
      <w:pPr>
        <w:rPr>
          <w:lang w:val="en-US"/>
        </w:rPr>
      </w:pPr>
    </w:p>
    <w:p w14:paraId="45713397" w14:textId="77777777" w:rsidR="00F66E49" w:rsidRDefault="00F66E49">
      <w:pPr>
        <w:rPr>
          <w:lang w:val="en-US"/>
        </w:rPr>
      </w:pPr>
    </w:p>
    <w:p w14:paraId="5EB4F219" w14:textId="77777777" w:rsidR="00F66E49" w:rsidRDefault="00F66E49">
      <w:pPr>
        <w:rPr>
          <w:lang w:val="en-US"/>
        </w:rPr>
      </w:pPr>
    </w:p>
    <w:p w14:paraId="66E83063" w14:textId="77777777" w:rsidR="00F66E49" w:rsidRDefault="00F66E49">
      <w:pPr>
        <w:rPr>
          <w:lang w:val="en-US"/>
        </w:rPr>
      </w:pPr>
    </w:p>
    <w:p w14:paraId="1C7B3F43" w14:textId="77777777" w:rsidR="00F66E49" w:rsidRDefault="00F66E49">
      <w:pPr>
        <w:rPr>
          <w:lang w:val="en-US"/>
        </w:rPr>
      </w:pPr>
    </w:p>
    <w:p w14:paraId="312E1C49" w14:textId="77777777" w:rsidR="00F66E49" w:rsidRDefault="00F66E49">
      <w:pPr>
        <w:rPr>
          <w:lang w:val="en-US"/>
        </w:rPr>
      </w:pPr>
    </w:p>
    <w:p w14:paraId="02C3E554" w14:textId="77777777" w:rsidR="00F66E49" w:rsidRDefault="00F66E49">
      <w:pPr>
        <w:rPr>
          <w:lang w:val="en-US"/>
        </w:rPr>
      </w:pPr>
    </w:p>
    <w:p w14:paraId="5985C60D" w14:textId="77777777" w:rsidR="00F66E49" w:rsidRDefault="00F66E49">
      <w:pPr>
        <w:rPr>
          <w:lang w:val="en-US"/>
        </w:rPr>
      </w:pPr>
    </w:p>
    <w:p w14:paraId="1CEF4C6C" w14:textId="1A3E9736" w:rsidR="00E10B95" w:rsidRDefault="00E10B95">
      <w:pPr>
        <w:rPr>
          <w:lang w:val="en-US"/>
        </w:rPr>
      </w:pPr>
    </w:p>
    <w:p w14:paraId="181EC0A2" w14:textId="44D08E21" w:rsidR="00F66E49" w:rsidRDefault="00F66E49" w:rsidP="00F66E49">
      <w:pPr>
        <w:rPr>
          <w:lang w:val="en-US"/>
        </w:rPr>
      </w:pPr>
      <w:proofErr w:type="gramStart"/>
      <w:r w:rsidRPr="00574D4E">
        <w:rPr>
          <w:lang w:val="en-US"/>
        </w:rPr>
        <w:t>Fig</w:t>
      </w:r>
      <w:r>
        <w:rPr>
          <w:lang w:val="en-US"/>
        </w:rPr>
        <w:t xml:space="preserve">ure </w:t>
      </w:r>
      <w:r w:rsidRPr="00574D4E">
        <w:rPr>
          <w:lang w:val="en-US"/>
        </w:rPr>
        <w:t xml:space="preserve"> S</w:t>
      </w:r>
      <w:proofErr w:type="gramEnd"/>
      <w:r w:rsidRPr="00574D4E">
        <w:rPr>
          <w:lang w:val="en-US"/>
        </w:rPr>
        <w:t>2</w:t>
      </w:r>
      <w:r>
        <w:rPr>
          <w:lang w:val="en-US"/>
        </w:rPr>
        <w:t>.</w:t>
      </w:r>
      <w:r>
        <w:rPr>
          <w:lang w:val="en-US"/>
        </w:rPr>
        <w:t xml:space="preserve">   </w:t>
      </w:r>
      <w:r>
        <w:rPr>
          <w:lang w:val="en-US"/>
        </w:rPr>
        <w:t xml:space="preserve">Number of observed alleles against population/sample size </w:t>
      </w:r>
      <w:r>
        <w:rPr>
          <w:lang w:val="en-US"/>
        </w:rPr>
        <w:t xml:space="preserve"> </w:t>
      </w:r>
    </w:p>
    <w:p w14:paraId="14DA5C97" w14:textId="0DF1C59F" w:rsidR="00F66E49" w:rsidRDefault="00F66E49">
      <w:pPr>
        <w:rPr>
          <w:lang w:val="en-US"/>
        </w:rPr>
      </w:pPr>
    </w:p>
    <w:p w14:paraId="5484658C" w14:textId="42C680A5" w:rsidR="00E10B95" w:rsidRDefault="00E10B95">
      <w:pPr>
        <w:rPr>
          <w:lang w:val="en-US"/>
        </w:rPr>
      </w:pPr>
    </w:p>
    <w:p w14:paraId="73EC18FC" w14:textId="77019D3F" w:rsidR="00E10B95" w:rsidRDefault="00E10B95">
      <w:pPr>
        <w:rPr>
          <w:lang w:val="en-US"/>
        </w:rPr>
      </w:pPr>
    </w:p>
    <w:p w14:paraId="40723D30" w14:textId="399BF1C4" w:rsidR="00E10B95" w:rsidRDefault="00E10B95">
      <w:pPr>
        <w:rPr>
          <w:lang w:val="en-US"/>
        </w:rPr>
      </w:pPr>
    </w:p>
    <w:p w14:paraId="20910E43" w14:textId="168B9312" w:rsidR="00E10B95" w:rsidRDefault="00F66E49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F5F740C" wp14:editId="1B6BE594">
            <wp:extent cx="5731510" cy="5471160"/>
            <wp:effectExtent l="0" t="0" r="2540" b="0"/>
            <wp:docPr id="14978150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47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746F9" w14:textId="0D5CFECA" w:rsidR="00E10B95" w:rsidRDefault="00E10B95">
      <w:pPr>
        <w:rPr>
          <w:noProof/>
          <w:lang w:val="en-US"/>
        </w:rPr>
      </w:pPr>
      <w:r>
        <w:rPr>
          <w:noProof/>
          <w:lang w:val="en-US"/>
        </w:rPr>
        <w:t>Figure S3</w:t>
      </w:r>
      <w:r w:rsidR="00F66E49">
        <w:rPr>
          <w:noProof/>
          <w:lang w:val="en-US"/>
        </w:rPr>
        <w:t xml:space="preserve">. </w:t>
      </w:r>
      <w:r>
        <w:rPr>
          <w:noProof/>
          <w:lang w:val="en-US"/>
        </w:rPr>
        <w:t xml:space="preserve">  Best K</w:t>
      </w:r>
      <w:r w:rsidR="00F66E49">
        <w:rPr>
          <w:noProof/>
          <w:lang w:val="en-US"/>
        </w:rPr>
        <w:t xml:space="preserve"> evaluated using </w:t>
      </w:r>
      <w:r>
        <w:rPr>
          <w:noProof/>
          <w:lang w:val="en-US"/>
        </w:rPr>
        <w:t xml:space="preserve"> </w:t>
      </w:r>
      <w:r w:rsidR="00F66E49">
        <w:rPr>
          <w:noProof/>
          <w:lang w:val="en-US"/>
        </w:rPr>
        <w:t xml:space="preserve">(A) </w:t>
      </w:r>
      <w:r w:rsidR="00F66E49" w:rsidRPr="00F66E49">
        <w:rPr>
          <w:noProof/>
          <w:lang w:val="en-US"/>
        </w:rPr>
        <w:t>medmedk, medmeak, maxmedk and maxmeak</w:t>
      </w:r>
      <w:r w:rsidR="00F66E49">
        <w:rPr>
          <w:noProof/>
          <w:lang w:val="en-US"/>
        </w:rPr>
        <w:t xml:space="preserve">, (B) </w:t>
      </w:r>
      <w:r w:rsidR="00F66E49" w:rsidRPr="00F66E49">
        <w:rPr>
          <w:noProof/>
          <w:lang w:val="en-US"/>
        </w:rPr>
        <w:t xml:space="preserve">Ln Pr(X|K) </w:t>
      </w:r>
      <w:r w:rsidR="00F66E49">
        <w:rPr>
          <w:noProof/>
          <w:lang w:val="en-US"/>
        </w:rPr>
        <w:t>and (C)</w:t>
      </w:r>
      <w:r w:rsidR="00F66E49" w:rsidRPr="00F66E49">
        <w:rPr>
          <w:noProof/>
          <w:lang w:val="en-US"/>
        </w:rPr>
        <w:t xml:space="preserve"> ΔK statistics</w:t>
      </w:r>
    </w:p>
    <w:p w14:paraId="39662F67" w14:textId="77777777" w:rsidR="00D0517E" w:rsidRDefault="00D0517E">
      <w:pPr>
        <w:rPr>
          <w:noProof/>
          <w:lang w:val="en-US"/>
        </w:rPr>
      </w:pPr>
    </w:p>
    <w:tbl>
      <w:tblPr>
        <w:tblW w:w="8913" w:type="dxa"/>
        <w:tblInd w:w="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8"/>
        <w:gridCol w:w="904"/>
        <w:gridCol w:w="788"/>
        <w:gridCol w:w="905"/>
        <w:gridCol w:w="1202"/>
        <w:gridCol w:w="1202"/>
        <w:gridCol w:w="1257"/>
        <w:gridCol w:w="1257"/>
      </w:tblGrid>
      <w:tr w:rsidR="00F66E49" w:rsidRPr="00F66E49" w14:paraId="43208801" w14:textId="77777777" w:rsidTr="00941545">
        <w:trPr>
          <w:trHeight w:val="276"/>
        </w:trPr>
        <w:tc>
          <w:tcPr>
            <w:tcW w:w="8913" w:type="dxa"/>
            <w:gridSpan w:val="8"/>
            <w:shd w:val="clear" w:color="auto" w:fill="auto"/>
            <w:noWrap/>
            <w:vAlign w:val="bottom"/>
          </w:tcPr>
          <w:p w14:paraId="22236684" w14:textId="76863DB5" w:rsidR="00F66E49" w:rsidRPr="00F66E49" w:rsidRDefault="00F66E49" w:rsidP="00F66E49">
            <w:pPr>
              <w:rPr>
                <w:lang w:val="en-US"/>
              </w:rPr>
            </w:pPr>
            <w:r>
              <w:rPr>
                <w:lang w:val="en-US"/>
              </w:rPr>
              <w:t>Table S3   bottleneck</w:t>
            </w:r>
            <w:r>
              <w:rPr>
                <w:lang w:val="en-US"/>
              </w:rPr>
              <w:t xml:space="preserve"> analysis </w:t>
            </w:r>
          </w:p>
        </w:tc>
      </w:tr>
      <w:tr w:rsidR="00F66E49" w:rsidRPr="00F66E49" w14:paraId="0DB837ED" w14:textId="77777777" w:rsidTr="00F66E49">
        <w:trPr>
          <w:trHeight w:val="276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1DEE9CEC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opulation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6606D57C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mean_N</w:t>
            </w:r>
            <w:proofErr w:type="spellEnd"/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F38E864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mean_k</w:t>
            </w:r>
            <w:proofErr w:type="spellEnd"/>
          </w:p>
        </w:tc>
        <w:tc>
          <w:tcPr>
            <w:tcW w:w="913" w:type="dxa"/>
            <w:shd w:val="clear" w:color="auto" w:fill="auto"/>
            <w:noWrap/>
            <w:vAlign w:val="bottom"/>
            <w:hideMark/>
          </w:tcPr>
          <w:p w14:paraId="3537FED9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mean_He</w:t>
            </w:r>
            <w:proofErr w:type="spellEnd"/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40389F5A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_W_1t_TPM</w:t>
            </w:r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57461556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_W_2t_TPM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36AD75AF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_W_1t_SMM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37889490" w14:textId="7777777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p_W_2t_SMM</w:t>
            </w:r>
          </w:p>
        </w:tc>
      </w:tr>
      <w:tr w:rsidR="00F66E49" w:rsidRPr="00F66E49" w14:paraId="2F4E47D7" w14:textId="77777777" w:rsidTr="00F66E49">
        <w:trPr>
          <w:trHeight w:val="276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6F4629E1" w14:textId="07FF5943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Radhanagar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71C19213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15.43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A0DCE20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4.43</w:t>
            </w:r>
          </w:p>
        </w:tc>
        <w:tc>
          <w:tcPr>
            <w:tcW w:w="913" w:type="dxa"/>
            <w:shd w:val="clear" w:color="auto" w:fill="auto"/>
            <w:noWrap/>
            <w:vAlign w:val="bottom"/>
            <w:hideMark/>
          </w:tcPr>
          <w:p w14:paraId="6EA978C4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6178</w:t>
            </w:r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768ADA8E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727</w:t>
            </w:r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47EF7465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0781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48511571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805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69B06637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0547</w:t>
            </w:r>
          </w:p>
        </w:tc>
      </w:tr>
      <w:tr w:rsidR="00F66E49" w:rsidRPr="00F66E49" w14:paraId="735485F1" w14:textId="77777777" w:rsidTr="00F66E49">
        <w:trPr>
          <w:trHeight w:val="276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6926C03F" w14:textId="10B7651A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proofErr w:type="spellStart"/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Interview_island</w:t>
            </w:r>
            <w:proofErr w:type="spellEnd"/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0EAA131F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34.29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DAC44C2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6</w:t>
            </w:r>
          </w:p>
        </w:tc>
        <w:tc>
          <w:tcPr>
            <w:tcW w:w="913" w:type="dxa"/>
            <w:shd w:val="clear" w:color="auto" w:fill="auto"/>
            <w:noWrap/>
            <w:vAlign w:val="bottom"/>
            <w:hideMark/>
          </w:tcPr>
          <w:p w14:paraId="44D69EAB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6593</w:t>
            </w:r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7891D7F1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805</w:t>
            </w:r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0E161FE1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0547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01D1C0CD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805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66DE2594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0547</w:t>
            </w:r>
          </w:p>
        </w:tc>
      </w:tr>
      <w:tr w:rsidR="00F66E49" w:rsidRPr="00F66E49" w14:paraId="4DFA33A7" w14:textId="77777777" w:rsidTr="00F66E49">
        <w:trPr>
          <w:trHeight w:val="276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0CA363F8" w14:textId="3B86BCC7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Betapur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733EC67B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20.57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4A514F06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4.57</w:t>
            </w:r>
          </w:p>
        </w:tc>
        <w:tc>
          <w:tcPr>
            <w:tcW w:w="913" w:type="dxa"/>
            <w:shd w:val="clear" w:color="auto" w:fill="auto"/>
            <w:noWrap/>
            <w:vAlign w:val="bottom"/>
            <w:hideMark/>
          </w:tcPr>
          <w:p w14:paraId="2C517A37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6243</w:t>
            </w:r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4CCA4C13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5938</w:t>
            </w:r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07D5424F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375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1B5D762A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5938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6B8AFC33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375</w:t>
            </w:r>
          </w:p>
        </w:tc>
      </w:tr>
      <w:tr w:rsidR="00F66E49" w:rsidRPr="00F66E49" w14:paraId="2E48D437" w14:textId="77777777" w:rsidTr="00F66E49">
        <w:trPr>
          <w:trHeight w:val="276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129C62B7" w14:textId="52EDC88C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Bakultala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1483C02E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26.86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D7052F2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4.57</w:t>
            </w:r>
          </w:p>
        </w:tc>
        <w:tc>
          <w:tcPr>
            <w:tcW w:w="913" w:type="dxa"/>
            <w:shd w:val="clear" w:color="auto" w:fill="auto"/>
            <w:noWrap/>
            <w:vAlign w:val="bottom"/>
            <w:hideMark/>
          </w:tcPr>
          <w:p w14:paraId="792AC429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5780</w:t>
            </w:r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78B44636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7656</w:t>
            </w:r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36F6866B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5781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2A8F9A01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7656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6213D7C0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5781</w:t>
            </w:r>
          </w:p>
        </w:tc>
      </w:tr>
      <w:tr w:rsidR="00F66E49" w:rsidRPr="00F66E49" w14:paraId="76409B29" w14:textId="77777777" w:rsidTr="00F66E49">
        <w:trPr>
          <w:trHeight w:val="276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3B02184C" w14:textId="588A88C5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Baratang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5A6AFF0A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24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5C6FDE5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4.71</w:t>
            </w:r>
          </w:p>
        </w:tc>
        <w:tc>
          <w:tcPr>
            <w:tcW w:w="913" w:type="dxa"/>
            <w:shd w:val="clear" w:color="auto" w:fill="auto"/>
            <w:noWrap/>
            <w:vAlign w:val="bottom"/>
            <w:hideMark/>
          </w:tcPr>
          <w:p w14:paraId="4E071D2C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6304</w:t>
            </w:r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01F6F8CE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6563</w:t>
            </w:r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7AB3A5D0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8125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58ED187F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7656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1AD19B54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5781</w:t>
            </w:r>
          </w:p>
        </w:tc>
      </w:tr>
      <w:tr w:rsidR="00F66E49" w:rsidRPr="00F66E49" w14:paraId="74DCC03D" w14:textId="77777777" w:rsidTr="00F66E49">
        <w:trPr>
          <w:trHeight w:val="276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278D7632" w14:textId="3098439F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Havelock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78FC3134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34.7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DF89E4F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5.29</w:t>
            </w:r>
          </w:p>
        </w:tc>
        <w:tc>
          <w:tcPr>
            <w:tcW w:w="913" w:type="dxa"/>
            <w:shd w:val="clear" w:color="auto" w:fill="auto"/>
            <w:noWrap/>
            <w:vAlign w:val="bottom"/>
            <w:hideMark/>
          </w:tcPr>
          <w:p w14:paraId="45DE37CE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6257</w:t>
            </w:r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790FC475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609</w:t>
            </w:r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6CF0A88C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094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677F005D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609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0E3DD338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1094</w:t>
            </w:r>
          </w:p>
        </w:tc>
      </w:tr>
      <w:tr w:rsidR="00F66E49" w:rsidRPr="00F66E49" w14:paraId="5CBAE28A" w14:textId="77777777" w:rsidTr="00F66E49">
        <w:trPr>
          <w:trHeight w:val="276"/>
        </w:trPr>
        <w:tc>
          <w:tcPr>
            <w:tcW w:w="1242" w:type="dxa"/>
            <w:shd w:val="clear" w:color="auto" w:fill="auto"/>
            <w:noWrap/>
            <w:vAlign w:val="bottom"/>
            <w:hideMark/>
          </w:tcPr>
          <w:p w14:paraId="53C7ED81" w14:textId="5F0A676D" w:rsidR="00F66E49" w:rsidRPr="00F66E49" w:rsidRDefault="00F66E49" w:rsidP="00F66E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ChidiyaTapu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37EF45C1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47.57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153D96C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7</w:t>
            </w:r>
          </w:p>
        </w:tc>
        <w:tc>
          <w:tcPr>
            <w:tcW w:w="913" w:type="dxa"/>
            <w:shd w:val="clear" w:color="auto" w:fill="auto"/>
            <w:noWrap/>
            <w:vAlign w:val="bottom"/>
            <w:hideMark/>
          </w:tcPr>
          <w:p w14:paraId="38C8FC0C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6514</w:t>
            </w:r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117A1CEC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9961</w:t>
            </w:r>
          </w:p>
        </w:tc>
        <w:tc>
          <w:tcPr>
            <w:tcW w:w="1213" w:type="dxa"/>
            <w:shd w:val="clear" w:color="auto" w:fill="auto"/>
            <w:noWrap/>
            <w:vAlign w:val="bottom"/>
            <w:hideMark/>
          </w:tcPr>
          <w:p w14:paraId="14B444EE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0156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62C524F7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1.0000</w:t>
            </w:r>
          </w:p>
        </w:tc>
        <w:tc>
          <w:tcPr>
            <w:tcW w:w="1269" w:type="dxa"/>
            <w:shd w:val="clear" w:color="auto" w:fill="auto"/>
            <w:noWrap/>
            <w:vAlign w:val="bottom"/>
            <w:hideMark/>
          </w:tcPr>
          <w:p w14:paraId="40281503" w14:textId="77777777" w:rsidR="00F66E49" w:rsidRPr="00F66E49" w:rsidRDefault="00F66E49" w:rsidP="00F66E4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</w:pPr>
            <w:r w:rsidRPr="00F66E49">
              <w:rPr>
                <w:rFonts w:ascii="Calibri" w:eastAsia="Times New Roman" w:hAnsi="Calibri" w:cs="Calibri"/>
                <w:color w:val="000000"/>
                <w:kern w:val="0"/>
                <w:sz w:val="20"/>
                <w:szCs w:val="20"/>
                <w:lang w:eastAsia="en-GB" w:bidi="ml-IN"/>
                <w14:ligatures w14:val="none"/>
              </w:rPr>
              <w:t>0.0078</w:t>
            </w:r>
          </w:p>
        </w:tc>
      </w:tr>
    </w:tbl>
    <w:p w14:paraId="374FA21C" w14:textId="77777777" w:rsidR="00D0517E" w:rsidRDefault="00D0517E">
      <w:pPr>
        <w:rPr>
          <w:noProof/>
          <w:lang w:val="en-US"/>
        </w:rPr>
      </w:pPr>
    </w:p>
    <w:p w14:paraId="0DDEF600" w14:textId="77777777" w:rsidR="00D0517E" w:rsidRDefault="00D0517E">
      <w:pPr>
        <w:rPr>
          <w:noProof/>
          <w:lang w:val="en-US"/>
        </w:rPr>
      </w:pPr>
    </w:p>
    <w:p w14:paraId="591B3C97" w14:textId="77777777" w:rsidR="00D0517E" w:rsidRDefault="00D0517E">
      <w:pPr>
        <w:rPr>
          <w:noProof/>
          <w:lang w:val="en-US"/>
        </w:rPr>
      </w:pPr>
    </w:p>
    <w:p w14:paraId="106A9120" w14:textId="77777777" w:rsidR="00D0517E" w:rsidRDefault="00D0517E">
      <w:pPr>
        <w:rPr>
          <w:noProof/>
          <w:lang w:val="en-US"/>
        </w:rPr>
      </w:pPr>
    </w:p>
    <w:sectPr w:rsidR="00D0517E" w:rsidSect="006F1A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2NDYzNTEzNDA2MbFQ0lEKTi0uzszPAykwqgUABGz1nSwAAAA="/>
  </w:docVars>
  <w:rsids>
    <w:rsidRoot w:val="00F14F39"/>
    <w:rsid w:val="00010B8A"/>
    <w:rsid w:val="000216C0"/>
    <w:rsid w:val="000330BE"/>
    <w:rsid w:val="001C5525"/>
    <w:rsid w:val="002226E0"/>
    <w:rsid w:val="002E3160"/>
    <w:rsid w:val="003B2BDF"/>
    <w:rsid w:val="005E6613"/>
    <w:rsid w:val="006B3635"/>
    <w:rsid w:val="006D3A87"/>
    <w:rsid w:val="006F1A4E"/>
    <w:rsid w:val="00701E78"/>
    <w:rsid w:val="00775F82"/>
    <w:rsid w:val="00991C06"/>
    <w:rsid w:val="00A72497"/>
    <w:rsid w:val="00D0517E"/>
    <w:rsid w:val="00D44503"/>
    <w:rsid w:val="00D72019"/>
    <w:rsid w:val="00E10B95"/>
    <w:rsid w:val="00E65C22"/>
    <w:rsid w:val="00E81F6A"/>
    <w:rsid w:val="00F14F39"/>
    <w:rsid w:val="00F66E49"/>
    <w:rsid w:val="00F87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28976"/>
  <w15:chartTrackingRefBased/>
  <w15:docId w15:val="{5E9FC46B-AFF9-49A4-91AA-263D661E4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4F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4F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4F3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4F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4F3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4F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4F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4F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4F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4F3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4F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4F3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4F3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4F3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4F3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4F3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4F3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4F3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14F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4F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4F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4F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14F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14F3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14F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14F3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4F3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4F3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14F39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6D3A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18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9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th P</dc:creator>
  <cp:keywords/>
  <dc:description/>
  <cp:lastModifiedBy>Sarath P</cp:lastModifiedBy>
  <cp:revision>7</cp:revision>
  <dcterms:created xsi:type="dcterms:W3CDTF">2025-03-24T18:14:00Z</dcterms:created>
  <dcterms:modified xsi:type="dcterms:W3CDTF">2025-03-25T07:25:00Z</dcterms:modified>
</cp:coreProperties>
</file>